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28DD21" w14:textId="5886EF02" w:rsidR="006459A3" w:rsidRPr="0025081D" w:rsidRDefault="006459A3" w:rsidP="006459A3">
      <w:pPr>
        <w:jc w:val="cente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ek </w:t>
      </w:r>
      <w:r w:rsidR="004154C8"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nal Research Paper Outline Worksheet</w:t>
      </w:r>
    </w:p>
    <w:p w14:paraId="4C0D97BC" w14:textId="12F20CC7" w:rsidR="004154C8" w:rsidRPr="0025081D" w:rsidRDefault="004154C8" w:rsidP="004154C8">
      <w:pP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MINDER:  Please be sure you have critically read the instructions for BOTH the Week 3 Final Paper Outline Assignment</w:t>
      </w:r>
      <w:r w:rsidR="0025081D"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w:t>
      </w:r>
      <w:r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Week 5 Final Research Paper.</w:t>
      </w:r>
    </w:p>
    <w:p w14:paraId="7BCD3545" w14:textId="22F86F4B" w:rsidR="006459A3" w:rsidRPr="0025081D" w:rsidRDefault="006459A3" w:rsidP="0025081D">
      <w:pP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D25C60" w14:textId="6D5546CD" w:rsidR="0025081D" w:rsidRPr="0025081D" w:rsidRDefault="0025081D" w:rsidP="0025081D">
      <w:pP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081D">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nal Paper Outline </w:t>
      </w:r>
    </w:p>
    <w:p w14:paraId="256CD6F0" w14:textId="60ECD060" w:rsidR="006459A3" w:rsidRPr="0025081D" w:rsidRDefault="006459A3" w:rsidP="0025081D">
      <w:pPr>
        <w:pStyle w:val="ListParagraph"/>
        <w:numPr>
          <w:ilvl w:val="0"/>
          <w:numId w:val="11"/>
        </w:numPr>
        <w:rPr>
          <w:rFonts w:cs="Arial"/>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081D">
        <w:rPr>
          <w:rFonts w:cs="Arial"/>
          <w:b/>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r w:rsidRPr="0025081D">
        <w:rPr>
          <w:rFonts w:cs="Arial"/>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7D7945A" w14:textId="19300B16" w:rsidR="0025081D" w:rsidRDefault="006459A3" w:rsidP="0025081D">
      <w:pPr>
        <w:pStyle w:val="ListParagraph"/>
        <w:tabs>
          <w:tab w:val="left" w:pos="1530"/>
        </w:tabs>
        <w:rPr>
          <w:rFonts w:cs="Arial"/>
          <w:szCs w:val="24"/>
        </w:rPr>
      </w:pPr>
      <w:r w:rsidRPr="0025081D">
        <w:rPr>
          <w:rFonts w:cs="Arial"/>
          <w:szCs w:val="24"/>
        </w:rPr>
        <w:t xml:space="preserve">Your introduction should start with a hook to draw your reader in, establish your          topic, and create interest.  It should then provide very brief background on your topic before including your thesis statement and an overview of the main points of your paper.  It should be a minimum of one complete paragraph of at least five sentences in length. </w:t>
      </w:r>
    </w:p>
    <w:p w14:paraId="6326194A" w14:textId="77777777" w:rsidR="0025081D" w:rsidRDefault="0025081D" w:rsidP="0025081D">
      <w:pPr>
        <w:pStyle w:val="ListParagraph"/>
        <w:tabs>
          <w:tab w:val="left" w:pos="1530"/>
        </w:tabs>
        <w:rPr>
          <w:rFonts w:cs="Arial"/>
          <w:szCs w:val="24"/>
        </w:rPr>
      </w:pPr>
    </w:p>
    <w:p w14:paraId="2070182B" w14:textId="20312A4A" w:rsidR="006459A3" w:rsidRPr="0025081D" w:rsidRDefault="006459A3" w:rsidP="0025081D">
      <w:pPr>
        <w:pStyle w:val="ListParagraph"/>
        <w:numPr>
          <w:ilvl w:val="0"/>
          <w:numId w:val="11"/>
        </w:numPr>
        <w:tabs>
          <w:tab w:val="left" w:pos="1530"/>
        </w:tabs>
        <w:rPr>
          <w:rFonts w:cs="Arial"/>
          <w:szCs w:val="24"/>
        </w:rPr>
      </w:pPr>
      <w:r w:rsidRPr="0025081D">
        <w:rPr>
          <w:rFonts w:cs="Arial"/>
          <w:b/>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sis Statement</w:t>
      </w:r>
    </w:p>
    <w:p w14:paraId="140D22DA" w14:textId="48234F70" w:rsidR="0025081D" w:rsidRPr="0025081D" w:rsidRDefault="006459A3" w:rsidP="0025081D">
      <w:pPr>
        <w:pStyle w:val="ListParagraph"/>
        <w:rPr>
          <w:rFonts w:cs="Arial"/>
          <w:szCs w:val="24"/>
        </w:rPr>
      </w:pPr>
      <w:r w:rsidRPr="0025081D">
        <w:rPr>
          <w:rFonts w:cs="Arial"/>
          <w:szCs w:val="24"/>
        </w:rPr>
        <w:t>Your the</w:t>
      </w:r>
      <w:r w:rsidR="0025081D" w:rsidRPr="0025081D">
        <w:rPr>
          <w:rFonts w:cs="Arial"/>
          <w:szCs w:val="24"/>
        </w:rPr>
        <w:t>sis statement</w:t>
      </w:r>
      <w:r w:rsidRPr="0025081D">
        <w:rPr>
          <w:rFonts w:cs="Arial"/>
          <w:szCs w:val="24"/>
        </w:rPr>
        <w:t xml:space="preserve">, should come at the end of your introduction to fully address your topic and the four main points of your position. </w:t>
      </w:r>
      <w:r w:rsidR="0025081D" w:rsidRPr="0025081D">
        <w:rPr>
          <w:rFonts w:cs="Arial"/>
          <w:szCs w:val="24"/>
        </w:rPr>
        <w:t xml:space="preserve"> Your thesis statement should be one sentence in length.  It should be a statement, not a question. It should clearly and concisely establish your topic, explain why your topic is important, and address how it connects to the four main points of the Final Research Paper.</w:t>
      </w:r>
      <w:r w:rsidR="007875A8">
        <w:rPr>
          <w:rFonts w:cs="Arial"/>
          <w:szCs w:val="24"/>
        </w:rPr>
        <w:t xml:space="preserve">  The Ashford Writing Center has several resources that can help you develop your thesis statement.</w:t>
      </w:r>
    </w:p>
    <w:p w14:paraId="6B464DDB" w14:textId="6E591C88" w:rsidR="006459A3" w:rsidRPr="0025081D" w:rsidRDefault="0025081D" w:rsidP="0025081D">
      <w:pPr>
        <w:pStyle w:val="ListParagraph"/>
        <w:rPr>
          <w:rFonts w:cs="Arial"/>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5081D">
        <w:rPr>
          <w:rFonts w:cs="Arial"/>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325A873" w14:textId="68EB88D0" w:rsidR="006459A3" w:rsidRDefault="006459A3" w:rsidP="0025081D">
      <w:pPr>
        <w:pStyle w:val="ListParagraph"/>
        <w:numPr>
          <w:ilvl w:val="0"/>
          <w:numId w:val="11"/>
        </w:numPr>
        <w:tabs>
          <w:tab w:val="left" w:pos="1530"/>
        </w:tabs>
        <w:rPr>
          <w:rFonts w:cs="Arial"/>
          <w:b/>
          <w:szCs w:val="24"/>
        </w:rPr>
      </w:pPr>
      <w:r w:rsidRPr="0025081D">
        <w:rPr>
          <w:rFonts w:cs="Arial"/>
          <w:b/>
          <w:szCs w:val="24"/>
        </w:rPr>
        <w:t>Heading for Main Point 1-</w:t>
      </w:r>
      <w:r w:rsidRPr="0025081D">
        <w:rPr>
          <w:rFonts w:cs="Arial"/>
          <w:szCs w:val="24"/>
        </w:rPr>
        <w:t xml:space="preserve"> </w:t>
      </w:r>
      <w:r w:rsidRPr="0025081D">
        <w:rPr>
          <w:rFonts w:cs="Arial"/>
          <w:b/>
          <w:szCs w:val="24"/>
        </w:rPr>
        <w:t xml:space="preserve">Describes the historical and Constitutional basis of American Government’s structure and how this relates to the policy. </w:t>
      </w:r>
    </w:p>
    <w:p w14:paraId="2EEC8036" w14:textId="77777777" w:rsidR="0025081D" w:rsidRPr="0025081D" w:rsidRDefault="0025081D" w:rsidP="0025081D">
      <w:pPr>
        <w:pStyle w:val="ListParagraph"/>
        <w:tabs>
          <w:tab w:val="left" w:pos="1530"/>
        </w:tabs>
        <w:rPr>
          <w:rFonts w:cs="Arial"/>
          <w:b/>
          <w:szCs w:val="24"/>
        </w:rPr>
      </w:pPr>
    </w:p>
    <w:p w14:paraId="56BBE7D1" w14:textId="754FD8CF" w:rsidR="006459A3" w:rsidRPr="0025081D" w:rsidRDefault="006459A3" w:rsidP="006459A3">
      <w:pPr>
        <w:pStyle w:val="ListParagraph"/>
        <w:tabs>
          <w:tab w:val="left" w:pos="1530"/>
        </w:tabs>
        <w:rPr>
          <w:rFonts w:cs="Arial"/>
          <w:szCs w:val="24"/>
        </w:rPr>
      </w:pPr>
      <w:r w:rsidRPr="0025081D">
        <w:rPr>
          <w:rFonts w:cs="Arial"/>
          <w:szCs w:val="24"/>
        </w:rPr>
        <w:t xml:space="preserve">Each heading should address a specific topic or component of your paper.  This area will be the body paragraphs of your paper.  This is where you will explain your ideas and support your topic with the references you have found.  This section of the outline can be quite long and does not have to be condensed into only four headings.  Within your outline, you must cite (within the text) at least </w:t>
      </w:r>
      <w:r w:rsidR="00994186">
        <w:rPr>
          <w:rFonts w:cs="Arial"/>
          <w:szCs w:val="24"/>
        </w:rPr>
        <w:t>six</w:t>
      </w:r>
      <w:r w:rsidR="00981450" w:rsidRPr="0025081D">
        <w:rPr>
          <w:rFonts w:cs="Arial"/>
          <w:szCs w:val="24"/>
        </w:rPr>
        <w:t xml:space="preserve"> </w:t>
      </w:r>
      <w:r w:rsidRPr="0025081D">
        <w:rPr>
          <w:rFonts w:cs="Arial"/>
          <w:szCs w:val="24"/>
        </w:rPr>
        <w:t>references</w:t>
      </w:r>
      <w:r w:rsidR="00981450" w:rsidRPr="0025081D">
        <w:rPr>
          <w:rFonts w:cs="Arial"/>
          <w:szCs w:val="24"/>
        </w:rPr>
        <w:t>; four of which must be scholarly peer-reviewed sources obtained through the AU Library databases</w:t>
      </w:r>
      <w:r w:rsidRPr="0025081D">
        <w:rPr>
          <w:rFonts w:cs="Arial"/>
          <w:szCs w:val="24"/>
        </w:rPr>
        <w:t xml:space="preserve">.  While this is an outline, all sentences must be complete thoughts and support your topic. </w:t>
      </w:r>
    </w:p>
    <w:p w14:paraId="01B924EF" w14:textId="77777777" w:rsidR="006459A3" w:rsidRPr="0025081D" w:rsidRDefault="006459A3" w:rsidP="006459A3">
      <w:pPr>
        <w:pStyle w:val="ListParagraph"/>
        <w:tabs>
          <w:tab w:val="left" w:pos="1530"/>
        </w:tabs>
        <w:rPr>
          <w:rFonts w:cs="Arial"/>
          <w:szCs w:val="24"/>
        </w:rPr>
      </w:pPr>
    </w:p>
    <w:p w14:paraId="36CA8D70" w14:textId="77777777" w:rsidR="006459A3" w:rsidRPr="0025081D" w:rsidRDefault="006459A3" w:rsidP="006459A3">
      <w:pPr>
        <w:pStyle w:val="ListParagraph"/>
        <w:numPr>
          <w:ilvl w:val="0"/>
          <w:numId w:val="3"/>
        </w:numPr>
        <w:tabs>
          <w:tab w:val="left" w:pos="1530"/>
        </w:tabs>
        <w:rPr>
          <w:rFonts w:cs="Arial"/>
          <w:szCs w:val="24"/>
        </w:rPr>
      </w:pPr>
      <w:r w:rsidRPr="0025081D">
        <w:rPr>
          <w:rFonts w:cs="Arial"/>
          <w:szCs w:val="24"/>
        </w:rPr>
        <w:t xml:space="preserve"> </w:t>
      </w:r>
      <w:r w:rsidRPr="0025081D">
        <w:rPr>
          <w:rFonts w:cs="Arial"/>
          <w:b/>
          <w:szCs w:val="24"/>
        </w:rPr>
        <w:t>Subheading 1</w:t>
      </w:r>
      <w:r w:rsidRPr="0025081D">
        <w:rPr>
          <w:rFonts w:cs="Arial"/>
          <w:szCs w:val="24"/>
        </w:rPr>
        <w:t>- This should be the first main point to support your argument or assertion here.</w:t>
      </w:r>
    </w:p>
    <w:p w14:paraId="13A0C667"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19E81731" w14:textId="44F9241F" w:rsidR="006459A3" w:rsidRPr="0025081D" w:rsidRDefault="006459A3" w:rsidP="006459A3">
      <w:pPr>
        <w:pStyle w:val="ListParagraph"/>
        <w:numPr>
          <w:ilvl w:val="0"/>
          <w:numId w:val="3"/>
        </w:numPr>
        <w:tabs>
          <w:tab w:val="left" w:pos="1530"/>
        </w:tabs>
        <w:rPr>
          <w:rFonts w:cs="Arial"/>
          <w:szCs w:val="24"/>
        </w:rPr>
      </w:pPr>
      <w:r w:rsidRPr="0025081D">
        <w:rPr>
          <w:rFonts w:cs="Arial"/>
          <w:b/>
          <w:szCs w:val="24"/>
        </w:rPr>
        <w:t>Subheading 2</w:t>
      </w:r>
      <w:r w:rsidR="00E3371C">
        <w:rPr>
          <w:rFonts w:cs="Arial"/>
          <w:szCs w:val="24"/>
        </w:rPr>
        <w:t>- This should be the second</w:t>
      </w:r>
      <w:r w:rsidRPr="0025081D">
        <w:rPr>
          <w:rFonts w:cs="Arial"/>
          <w:szCs w:val="24"/>
        </w:rPr>
        <w:t xml:space="preserve"> main point to support your argument or assertion here.</w:t>
      </w:r>
    </w:p>
    <w:p w14:paraId="77CE67FF" w14:textId="77777777" w:rsidR="006459A3" w:rsidRPr="0025081D" w:rsidRDefault="006459A3" w:rsidP="006459A3">
      <w:pPr>
        <w:pStyle w:val="ListParagraph"/>
        <w:tabs>
          <w:tab w:val="left" w:pos="1530"/>
        </w:tabs>
        <w:ind w:left="1890"/>
        <w:rPr>
          <w:rFonts w:cs="Arial"/>
          <w:szCs w:val="24"/>
        </w:rPr>
      </w:pPr>
      <w:r w:rsidRPr="0025081D">
        <w:rPr>
          <w:rFonts w:cs="Arial"/>
          <w:szCs w:val="24"/>
        </w:rPr>
        <w:lastRenderedPageBreak/>
        <w:t>This is where you will outline this point, and include the APA in-text citation when you are incorporating your research information.</w:t>
      </w:r>
    </w:p>
    <w:p w14:paraId="4478A07E" w14:textId="77777777" w:rsidR="006459A3" w:rsidRPr="0025081D" w:rsidRDefault="006459A3" w:rsidP="006459A3">
      <w:pPr>
        <w:pStyle w:val="ListParagraph"/>
        <w:tabs>
          <w:tab w:val="left" w:pos="1530"/>
        </w:tabs>
        <w:ind w:left="1890"/>
        <w:rPr>
          <w:rFonts w:cs="Arial"/>
          <w:szCs w:val="24"/>
        </w:rPr>
      </w:pPr>
    </w:p>
    <w:p w14:paraId="62B1C92E" w14:textId="17713A7C" w:rsidR="006459A3" w:rsidRPr="0025081D" w:rsidRDefault="006459A3" w:rsidP="0025081D">
      <w:pPr>
        <w:pStyle w:val="ListParagraph"/>
        <w:numPr>
          <w:ilvl w:val="0"/>
          <w:numId w:val="11"/>
        </w:numPr>
        <w:tabs>
          <w:tab w:val="left" w:pos="1530"/>
        </w:tabs>
        <w:rPr>
          <w:rFonts w:cs="Arial"/>
          <w:szCs w:val="24"/>
        </w:rPr>
      </w:pPr>
      <w:r w:rsidRPr="0025081D">
        <w:rPr>
          <w:rFonts w:cs="Arial"/>
          <w:b/>
          <w:szCs w:val="24"/>
        </w:rPr>
        <w:t xml:space="preserve">Heading for Main Point 2 – Explains how the policy is involved within the process of checks and balances. </w:t>
      </w:r>
    </w:p>
    <w:p w14:paraId="597FC785" w14:textId="77777777" w:rsidR="006459A3" w:rsidRPr="0025081D" w:rsidRDefault="006459A3" w:rsidP="006459A3">
      <w:pPr>
        <w:pStyle w:val="ListParagraph"/>
        <w:tabs>
          <w:tab w:val="left" w:pos="1530"/>
        </w:tabs>
        <w:rPr>
          <w:rFonts w:cs="Arial"/>
          <w:szCs w:val="24"/>
        </w:rPr>
      </w:pPr>
    </w:p>
    <w:p w14:paraId="1616230B" w14:textId="77777777" w:rsidR="006459A3" w:rsidRPr="0025081D" w:rsidRDefault="006459A3" w:rsidP="006459A3">
      <w:pPr>
        <w:pStyle w:val="ListParagraph"/>
        <w:tabs>
          <w:tab w:val="left" w:pos="1530"/>
        </w:tabs>
        <w:rPr>
          <w:rFonts w:cs="Arial"/>
          <w:szCs w:val="24"/>
        </w:rPr>
      </w:pPr>
    </w:p>
    <w:p w14:paraId="6A4B1BC9" w14:textId="77777777" w:rsidR="006459A3" w:rsidRPr="0025081D" w:rsidRDefault="006459A3" w:rsidP="006459A3">
      <w:pPr>
        <w:pStyle w:val="ListParagraph"/>
        <w:numPr>
          <w:ilvl w:val="0"/>
          <w:numId w:val="5"/>
        </w:numPr>
        <w:tabs>
          <w:tab w:val="left" w:pos="1530"/>
        </w:tabs>
        <w:rPr>
          <w:rFonts w:cs="Arial"/>
          <w:szCs w:val="24"/>
        </w:rPr>
      </w:pPr>
      <w:r w:rsidRPr="0025081D">
        <w:rPr>
          <w:rFonts w:cs="Arial"/>
          <w:szCs w:val="24"/>
        </w:rPr>
        <w:t xml:space="preserve"> </w:t>
      </w:r>
      <w:r w:rsidRPr="0025081D">
        <w:rPr>
          <w:rFonts w:cs="Arial"/>
          <w:b/>
          <w:szCs w:val="24"/>
        </w:rPr>
        <w:t>Subheading 1</w:t>
      </w:r>
      <w:r w:rsidRPr="0025081D">
        <w:rPr>
          <w:rFonts w:cs="Arial"/>
          <w:szCs w:val="24"/>
        </w:rPr>
        <w:t>- This should be the first main point to support your argument or assertion here.</w:t>
      </w:r>
    </w:p>
    <w:p w14:paraId="5E75D019"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68BD465E" w14:textId="461B8714" w:rsidR="006459A3" w:rsidRPr="0025081D" w:rsidRDefault="006459A3" w:rsidP="006459A3">
      <w:pPr>
        <w:pStyle w:val="ListParagraph"/>
        <w:numPr>
          <w:ilvl w:val="0"/>
          <w:numId w:val="5"/>
        </w:numPr>
        <w:tabs>
          <w:tab w:val="left" w:pos="1530"/>
        </w:tabs>
        <w:rPr>
          <w:rFonts w:cs="Arial"/>
          <w:szCs w:val="24"/>
        </w:rPr>
      </w:pPr>
      <w:r w:rsidRPr="0025081D">
        <w:rPr>
          <w:rFonts w:cs="Arial"/>
          <w:b/>
          <w:szCs w:val="24"/>
        </w:rPr>
        <w:t>Subheading 2</w:t>
      </w:r>
      <w:r w:rsidR="00E3371C">
        <w:rPr>
          <w:rFonts w:cs="Arial"/>
          <w:szCs w:val="24"/>
        </w:rPr>
        <w:t>- This should be the second</w:t>
      </w:r>
      <w:r w:rsidRPr="0025081D">
        <w:rPr>
          <w:rFonts w:cs="Arial"/>
          <w:szCs w:val="24"/>
        </w:rPr>
        <w:t xml:space="preserve"> main point to support your argument or assertion here.</w:t>
      </w:r>
    </w:p>
    <w:p w14:paraId="40416495"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27BC7934" w14:textId="77777777" w:rsidR="006459A3" w:rsidRPr="0025081D" w:rsidRDefault="006459A3" w:rsidP="006459A3">
      <w:pPr>
        <w:pStyle w:val="ListParagraph"/>
        <w:tabs>
          <w:tab w:val="left" w:pos="1530"/>
        </w:tabs>
        <w:ind w:left="1890"/>
        <w:rPr>
          <w:rFonts w:cs="Arial"/>
          <w:szCs w:val="24"/>
        </w:rPr>
      </w:pPr>
    </w:p>
    <w:p w14:paraId="048287E7" w14:textId="77777777" w:rsidR="006459A3" w:rsidRPr="0025081D" w:rsidRDefault="006459A3" w:rsidP="0025081D">
      <w:pPr>
        <w:pStyle w:val="ListParagraph"/>
        <w:numPr>
          <w:ilvl w:val="0"/>
          <w:numId w:val="11"/>
        </w:numPr>
        <w:tabs>
          <w:tab w:val="left" w:pos="1530"/>
        </w:tabs>
        <w:rPr>
          <w:rFonts w:cs="Arial"/>
          <w:b/>
          <w:szCs w:val="24"/>
        </w:rPr>
      </w:pPr>
      <w:r w:rsidRPr="0025081D">
        <w:rPr>
          <w:rFonts w:cs="Arial"/>
          <w:b/>
          <w:szCs w:val="24"/>
        </w:rPr>
        <w:t xml:space="preserve">Heading for Main Point 3 – Describes how the policy relates to public policy and elections and how the policy is portrayed by the media. </w:t>
      </w:r>
    </w:p>
    <w:p w14:paraId="1EA44B63" w14:textId="77777777" w:rsidR="006459A3" w:rsidRPr="0025081D" w:rsidRDefault="006459A3" w:rsidP="006459A3">
      <w:pPr>
        <w:pStyle w:val="ListParagraph"/>
        <w:tabs>
          <w:tab w:val="left" w:pos="1530"/>
        </w:tabs>
        <w:rPr>
          <w:rFonts w:cs="Arial"/>
          <w:szCs w:val="24"/>
        </w:rPr>
      </w:pPr>
    </w:p>
    <w:p w14:paraId="1FECDDB9" w14:textId="77777777" w:rsidR="006459A3" w:rsidRPr="0025081D" w:rsidRDefault="006459A3" w:rsidP="006459A3">
      <w:pPr>
        <w:pStyle w:val="ListParagraph"/>
        <w:numPr>
          <w:ilvl w:val="0"/>
          <w:numId w:val="8"/>
        </w:numPr>
        <w:tabs>
          <w:tab w:val="left" w:pos="1530"/>
        </w:tabs>
        <w:rPr>
          <w:rFonts w:cs="Arial"/>
          <w:szCs w:val="24"/>
        </w:rPr>
      </w:pPr>
      <w:r w:rsidRPr="0025081D">
        <w:rPr>
          <w:rFonts w:cs="Arial"/>
          <w:szCs w:val="24"/>
        </w:rPr>
        <w:t xml:space="preserve"> </w:t>
      </w:r>
      <w:r w:rsidRPr="0025081D">
        <w:rPr>
          <w:rFonts w:cs="Arial"/>
          <w:b/>
          <w:szCs w:val="24"/>
        </w:rPr>
        <w:t>Subheading 1</w:t>
      </w:r>
      <w:r w:rsidRPr="0025081D">
        <w:rPr>
          <w:rFonts w:cs="Arial"/>
          <w:szCs w:val="24"/>
        </w:rPr>
        <w:t>- This should be the first main point to support your argument or assertion here.</w:t>
      </w:r>
    </w:p>
    <w:p w14:paraId="5D02C3FE"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4E25D38B" w14:textId="6D79B459" w:rsidR="006459A3" w:rsidRPr="0025081D" w:rsidRDefault="006459A3" w:rsidP="006459A3">
      <w:pPr>
        <w:pStyle w:val="ListParagraph"/>
        <w:numPr>
          <w:ilvl w:val="0"/>
          <w:numId w:val="8"/>
        </w:numPr>
        <w:tabs>
          <w:tab w:val="left" w:pos="1530"/>
        </w:tabs>
        <w:rPr>
          <w:rFonts w:cs="Arial"/>
          <w:szCs w:val="24"/>
        </w:rPr>
      </w:pPr>
      <w:r w:rsidRPr="0025081D">
        <w:rPr>
          <w:rFonts w:cs="Arial"/>
          <w:b/>
          <w:szCs w:val="24"/>
        </w:rPr>
        <w:t>Subheading 2</w:t>
      </w:r>
      <w:r w:rsidR="00E3371C">
        <w:rPr>
          <w:rFonts w:cs="Arial"/>
          <w:szCs w:val="24"/>
        </w:rPr>
        <w:t>- This should be the second</w:t>
      </w:r>
      <w:r w:rsidRPr="0025081D">
        <w:rPr>
          <w:rFonts w:cs="Arial"/>
          <w:szCs w:val="24"/>
        </w:rPr>
        <w:t xml:space="preserve"> main point to support your argument or assertion here.</w:t>
      </w:r>
    </w:p>
    <w:p w14:paraId="1C316765"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2E5856BF" w14:textId="77777777" w:rsidR="006459A3" w:rsidRPr="0025081D" w:rsidRDefault="006459A3" w:rsidP="006459A3">
      <w:pPr>
        <w:pStyle w:val="ListParagraph"/>
        <w:tabs>
          <w:tab w:val="left" w:pos="1530"/>
        </w:tabs>
        <w:ind w:left="1890"/>
        <w:rPr>
          <w:rFonts w:cs="Arial"/>
          <w:szCs w:val="24"/>
        </w:rPr>
      </w:pPr>
    </w:p>
    <w:p w14:paraId="0E04BB0D" w14:textId="77777777" w:rsidR="006459A3" w:rsidRPr="0025081D" w:rsidRDefault="006459A3" w:rsidP="0025081D">
      <w:pPr>
        <w:pStyle w:val="ListParagraph"/>
        <w:numPr>
          <w:ilvl w:val="0"/>
          <w:numId w:val="11"/>
        </w:numPr>
        <w:tabs>
          <w:tab w:val="left" w:pos="1530"/>
        </w:tabs>
        <w:rPr>
          <w:rFonts w:cs="Arial"/>
          <w:b/>
          <w:szCs w:val="24"/>
        </w:rPr>
      </w:pPr>
      <w:r w:rsidRPr="0025081D">
        <w:rPr>
          <w:rFonts w:cs="Arial"/>
          <w:b/>
          <w:szCs w:val="24"/>
        </w:rPr>
        <w:t>Heading for Main Point 4 – Explains how the policy impacts voting and the election process.</w:t>
      </w:r>
    </w:p>
    <w:p w14:paraId="66889725" w14:textId="77777777" w:rsidR="006459A3" w:rsidRPr="0025081D" w:rsidRDefault="006459A3" w:rsidP="006459A3">
      <w:pPr>
        <w:pStyle w:val="ListParagraph"/>
        <w:tabs>
          <w:tab w:val="left" w:pos="1530"/>
        </w:tabs>
        <w:rPr>
          <w:rFonts w:cs="Arial"/>
          <w:szCs w:val="24"/>
        </w:rPr>
      </w:pPr>
    </w:p>
    <w:p w14:paraId="211B53D7" w14:textId="77777777" w:rsidR="006459A3" w:rsidRPr="0025081D" w:rsidRDefault="006459A3" w:rsidP="006459A3">
      <w:pPr>
        <w:pStyle w:val="ListParagraph"/>
        <w:numPr>
          <w:ilvl w:val="0"/>
          <w:numId w:val="9"/>
        </w:numPr>
        <w:tabs>
          <w:tab w:val="left" w:pos="1530"/>
        </w:tabs>
        <w:rPr>
          <w:rFonts w:cs="Arial"/>
          <w:szCs w:val="24"/>
        </w:rPr>
      </w:pPr>
      <w:r w:rsidRPr="0025081D">
        <w:rPr>
          <w:rFonts w:cs="Arial"/>
          <w:szCs w:val="24"/>
        </w:rPr>
        <w:t xml:space="preserve"> </w:t>
      </w:r>
      <w:r w:rsidRPr="0025081D">
        <w:rPr>
          <w:rFonts w:cs="Arial"/>
          <w:b/>
          <w:szCs w:val="24"/>
        </w:rPr>
        <w:t>Subheading 1</w:t>
      </w:r>
      <w:r w:rsidRPr="0025081D">
        <w:rPr>
          <w:rFonts w:cs="Arial"/>
          <w:szCs w:val="24"/>
        </w:rPr>
        <w:t>- This should be the first main point to support your argument or assertion here.</w:t>
      </w:r>
    </w:p>
    <w:p w14:paraId="306C1A13"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3E3122DE" w14:textId="56C085AD" w:rsidR="006459A3" w:rsidRPr="0025081D" w:rsidRDefault="006459A3" w:rsidP="006459A3">
      <w:pPr>
        <w:pStyle w:val="ListParagraph"/>
        <w:numPr>
          <w:ilvl w:val="0"/>
          <w:numId w:val="9"/>
        </w:numPr>
        <w:tabs>
          <w:tab w:val="left" w:pos="1530"/>
        </w:tabs>
        <w:rPr>
          <w:rFonts w:cs="Arial"/>
          <w:szCs w:val="24"/>
        </w:rPr>
      </w:pPr>
      <w:r w:rsidRPr="0025081D">
        <w:rPr>
          <w:rFonts w:cs="Arial"/>
          <w:b/>
          <w:szCs w:val="24"/>
        </w:rPr>
        <w:t>Subheading 2</w:t>
      </w:r>
      <w:r w:rsidR="00E3371C">
        <w:rPr>
          <w:rFonts w:cs="Arial"/>
          <w:szCs w:val="24"/>
        </w:rPr>
        <w:t>- This should be the second</w:t>
      </w:r>
      <w:r w:rsidRPr="0025081D">
        <w:rPr>
          <w:rFonts w:cs="Arial"/>
          <w:szCs w:val="24"/>
        </w:rPr>
        <w:t xml:space="preserve"> main point to support your argument or assertion here.</w:t>
      </w:r>
    </w:p>
    <w:p w14:paraId="7E1381ED" w14:textId="77777777" w:rsidR="006459A3" w:rsidRPr="0025081D" w:rsidRDefault="006459A3" w:rsidP="006459A3">
      <w:pPr>
        <w:pStyle w:val="ListParagraph"/>
        <w:tabs>
          <w:tab w:val="left" w:pos="1530"/>
        </w:tabs>
        <w:ind w:left="1890"/>
        <w:rPr>
          <w:rFonts w:cs="Arial"/>
          <w:szCs w:val="24"/>
        </w:rPr>
      </w:pPr>
      <w:r w:rsidRPr="0025081D">
        <w:rPr>
          <w:rFonts w:cs="Arial"/>
          <w:szCs w:val="24"/>
        </w:rPr>
        <w:t>This is where you will outline this point, and include the APA in-text citation when you are incorporating your research information.</w:t>
      </w:r>
    </w:p>
    <w:p w14:paraId="4D6C54C9" w14:textId="77777777" w:rsidR="006459A3" w:rsidRPr="0025081D" w:rsidRDefault="006459A3" w:rsidP="006459A3">
      <w:pPr>
        <w:pStyle w:val="ListParagraph"/>
        <w:tabs>
          <w:tab w:val="left" w:pos="1530"/>
        </w:tabs>
        <w:ind w:left="1890"/>
        <w:rPr>
          <w:rFonts w:cs="Arial"/>
          <w:szCs w:val="24"/>
        </w:rPr>
      </w:pPr>
    </w:p>
    <w:p w14:paraId="4FFD8E3E" w14:textId="77777777" w:rsidR="006459A3" w:rsidRPr="0025081D" w:rsidRDefault="006459A3" w:rsidP="0025081D">
      <w:pPr>
        <w:pStyle w:val="ListParagraph"/>
        <w:numPr>
          <w:ilvl w:val="0"/>
          <w:numId w:val="11"/>
        </w:numPr>
        <w:tabs>
          <w:tab w:val="left" w:pos="1530"/>
        </w:tabs>
        <w:rPr>
          <w:rFonts w:cs="Arial"/>
          <w:b/>
          <w:szCs w:val="24"/>
        </w:rPr>
      </w:pPr>
      <w:r w:rsidRPr="0025081D">
        <w:rPr>
          <w:rFonts w:cs="Arial"/>
          <w:b/>
          <w:szCs w:val="24"/>
        </w:rPr>
        <w:t>Conclusion</w:t>
      </w:r>
    </w:p>
    <w:p w14:paraId="4D46B797" w14:textId="77777777" w:rsidR="006459A3" w:rsidRPr="0025081D" w:rsidRDefault="006459A3" w:rsidP="006459A3">
      <w:pPr>
        <w:pStyle w:val="ListParagraph"/>
        <w:tabs>
          <w:tab w:val="left" w:pos="1530"/>
        </w:tabs>
        <w:rPr>
          <w:rFonts w:cs="Arial"/>
          <w:szCs w:val="24"/>
        </w:rPr>
      </w:pPr>
      <w:r w:rsidRPr="0025081D">
        <w:rPr>
          <w:rFonts w:cs="Arial"/>
          <w:szCs w:val="24"/>
        </w:rPr>
        <w:lastRenderedPageBreak/>
        <w:t xml:space="preserve">Your conclusion should summarize the key points, restate your thesis (but not verbatim), and establish a conclusion regarding your topic.  It should be a minimum of one complete paragraph of at least five sentences in length. </w:t>
      </w:r>
    </w:p>
    <w:p w14:paraId="2CFDF83E" w14:textId="77777777" w:rsidR="006459A3" w:rsidRPr="0025081D" w:rsidRDefault="006459A3" w:rsidP="006459A3">
      <w:pPr>
        <w:pStyle w:val="ListParagraph"/>
        <w:tabs>
          <w:tab w:val="left" w:pos="1530"/>
        </w:tabs>
        <w:ind w:left="360"/>
        <w:rPr>
          <w:rFonts w:cs="Arial"/>
          <w:szCs w:val="24"/>
        </w:rPr>
      </w:pPr>
    </w:p>
    <w:p w14:paraId="26293AF1" w14:textId="4163343F" w:rsidR="006459A3" w:rsidRPr="0025081D" w:rsidRDefault="006459A3" w:rsidP="0025081D">
      <w:pPr>
        <w:pStyle w:val="ListParagraph"/>
        <w:numPr>
          <w:ilvl w:val="0"/>
          <w:numId w:val="11"/>
        </w:numPr>
        <w:tabs>
          <w:tab w:val="left" w:pos="1530"/>
        </w:tabs>
        <w:rPr>
          <w:rFonts w:cs="Arial"/>
          <w:szCs w:val="24"/>
        </w:rPr>
      </w:pPr>
      <w:r w:rsidRPr="0025081D">
        <w:rPr>
          <w:rFonts w:cs="Arial"/>
          <w:b/>
          <w:szCs w:val="24"/>
        </w:rPr>
        <w:t xml:space="preserve">Reference List </w:t>
      </w:r>
    </w:p>
    <w:p w14:paraId="16C6EFEB" w14:textId="3609CC4F" w:rsidR="00202B95" w:rsidRPr="0025081D" w:rsidRDefault="006459A3" w:rsidP="009A3640">
      <w:pPr>
        <w:tabs>
          <w:tab w:val="left" w:pos="1530"/>
        </w:tabs>
        <w:rPr>
          <w:rFonts w:ascii="Arial" w:hAnsi="Arial" w:cs="Arial"/>
          <w:sz w:val="24"/>
          <w:szCs w:val="24"/>
        </w:rPr>
      </w:pPr>
      <w:r w:rsidRPr="0025081D">
        <w:rPr>
          <w:rFonts w:ascii="Arial" w:hAnsi="Arial" w:cs="Arial"/>
          <w:sz w:val="24"/>
          <w:szCs w:val="24"/>
        </w:rPr>
        <w:t>Full APA cit</w:t>
      </w:r>
      <w:r w:rsidR="00994186">
        <w:rPr>
          <w:rFonts w:ascii="Arial" w:hAnsi="Arial" w:cs="Arial"/>
          <w:sz w:val="24"/>
          <w:szCs w:val="24"/>
        </w:rPr>
        <w:t>ations for all six</w:t>
      </w:r>
      <w:bookmarkStart w:id="0" w:name="_GoBack"/>
      <w:bookmarkEnd w:id="0"/>
      <w:r w:rsidRPr="0025081D">
        <w:rPr>
          <w:rFonts w:ascii="Arial" w:hAnsi="Arial" w:cs="Arial"/>
          <w:sz w:val="24"/>
          <w:szCs w:val="24"/>
        </w:rPr>
        <w:t xml:space="preserve"> sources referenced in your outline, should be included in this section.  Please be sure to use proper APA formatting and hanging indents.</w:t>
      </w:r>
      <w:r w:rsidR="009A3640" w:rsidRPr="0025081D">
        <w:rPr>
          <w:rFonts w:ascii="Arial" w:hAnsi="Arial" w:cs="Arial"/>
          <w:sz w:val="24"/>
          <w:szCs w:val="24"/>
        </w:rPr>
        <w:t xml:space="preserve">  You may </w:t>
      </w:r>
      <w:hyperlink r:id="rId8" w:history="1">
        <w:r w:rsidR="009A3640" w:rsidRPr="00DD4C03">
          <w:rPr>
            <w:rStyle w:val="Hyperlink"/>
            <w:rFonts w:ascii="Arial" w:hAnsi="Arial" w:cs="Arial"/>
            <w:sz w:val="24"/>
            <w:szCs w:val="24"/>
          </w:rPr>
          <w:t>click here</w:t>
        </w:r>
      </w:hyperlink>
      <w:r w:rsidR="009A3640" w:rsidRPr="0025081D">
        <w:rPr>
          <w:rFonts w:ascii="Arial" w:hAnsi="Arial" w:cs="Arial"/>
          <w:sz w:val="24"/>
          <w:szCs w:val="24"/>
        </w:rPr>
        <w:t xml:space="preserve"> to see specific examples of APA formatted references, provided by the Ashford Writing Center.</w:t>
      </w:r>
    </w:p>
    <w:sectPr w:rsidR="00202B95" w:rsidRPr="002508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3D2D8A"/>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34B8423A"/>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 w15:restartNumberingAfterBreak="0">
    <w:nsid w:val="377305FD"/>
    <w:multiLevelType w:val="hybridMultilevel"/>
    <w:tmpl w:val="2EA603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22CDC"/>
    <w:multiLevelType w:val="hybridMultilevel"/>
    <w:tmpl w:val="A712E15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25B20"/>
    <w:multiLevelType w:val="hybridMultilevel"/>
    <w:tmpl w:val="032AD71E"/>
    <w:lvl w:ilvl="0" w:tplc="15D03B1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A4386E"/>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51DE7294"/>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56676D2C"/>
    <w:multiLevelType w:val="hybridMultilevel"/>
    <w:tmpl w:val="DA14F3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5C3433"/>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612D53A5"/>
    <w:multiLevelType w:val="hybridMultilevel"/>
    <w:tmpl w:val="10D2BE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0122D2"/>
    <w:multiLevelType w:val="hybridMultilevel"/>
    <w:tmpl w:val="D4369EFE"/>
    <w:lvl w:ilvl="0" w:tplc="AC1050B6">
      <w:start w:val="1"/>
      <w:numFmt w:val="decimal"/>
      <w:lvlText w:val="%1."/>
      <w:lvlJc w:val="left"/>
      <w:pPr>
        <w:ind w:left="720" w:hanging="360"/>
      </w:pPr>
      <w:rPr>
        <w:rFonts w:ascii="Arial" w:hAnsi="Aria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0"/>
  </w:num>
  <w:num w:numId="5">
    <w:abstractNumId w:val="8"/>
  </w:num>
  <w:num w:numId="6">
    <w:abstractNumId w:val="2"/>
  </w:num>
  <w:num w:numId="7">
    <w:abstractNumId w:val="3"/>
  </w:num>
  <w:num w:numId="8">
    <w:abstractNumId w:val="6"/>
  </w:num>
  <w:num w:numId="9">
    <w:abstractNumId w:val="5"/>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MLS0NDM2MTAysTBQ0lEKTi0uzszPAykwrgUAywIL0SwAAAA="/>
  </w:docVars>
  <w:rsids>
    <w:rsidRoot w:val="006459A3"/>
    <w:rsid w:val="00202B95"/>
    <w:rsid w:val="0025081D"/>
    <w:rsid w:val="004154C8"/>
    <w:rsid w:val="006459A3"/>
    <w:rsid w:val="007875A8"/>
    <w:rsid w:val="007A4906"/>
    <w:rsid w:val="00981450"/>
    <w:rsid w:val="00994186"/>
    <w:rsid w:val="009A3640"/>
    <w:rsid w:val="00DD4C03"/>
    <w:rsid w:val="00E33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24B6F"/>
  <w15:chartTrackingRefBased/>
  <w15:docId w15:val="{724C97FB-6EA2-46FD-934B-8198F475D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59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459A3"/>
    <w:rPr>
      <w:sz w:val="16"/>
      <w:szCs w:val="16"/>
    </w:rPr>
  </w:style>
  <w:style w:type="paragraph" w:styleId="ListParagraph">
    <w:name w:val="List Paragraph"/>
    <w:basedOn w:val="Normal"/>
    <w:uiPriority w:val="34"/>
    <w:qFormat/>
    <w:rsid w:val="006459A3"/>
    <w:pPr>
      <w:ind w:left="720"/>
      <w:contextualSpacing/>
    </w:pPr>
    <w:rPr>
      <w:rFonts w:ascii="Arial" w:hAnsi="Arial"/>
      <w:sz w:val="24"/>
    </w:rPr>
  </w:style>
  <w:style w:type="paragraph" w:styleId="CommentText">
    <w:name w:val="annotation text"/>
    <w:basedOn w:val="Normal"/>
    <w:link w:val="CommentTextChar"/>
    <w:uiPriority w:val="99"/>
    <w:semiHidden/>
    <w:unhideWhenUsed/>
    <w:rsid w:val="006459A3"/>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6459A3"/>
    <w:rPr>
      <w:rFonts w:ascii="Arial" w:hAnsi="Arial"/>
      <w:sz w:val="20"/>
      <w:szCs w:val="20"/>
    </w:rPr>
  </w:style>
  <w:style w:type="paragraph" w:styleId="BalloonText">
    <w:name w:val="Balloon Text"/>
    <w:basedOn w:val="Normal"/>
    <w:link w:val="BalloonTextChar"/>
    <w:uiPriority w:val="99"/>
    <w:semiHidden/>
    <w:unhideWhenUsed/>
    <w:rsid w:val="00645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9A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459A3"/>
    <w:rPr>
      <w:rFonts w:asciiTheme="minorHAnsi" w:hAnsiTheme="minorHAnsi"/>
      <w:b/>
      <w:bCs/>
    </w:rPr>
  </w:style>
  <w:style w:type="character" w:customStyle="1" w:styleId="CommentSubjectChar">
    <w:name w:val="Comment Subject Char"/>
    <w:basedOn w:val="CommentTextChar"/>
    <w:link w:val="CommentSubject"/>
    <w:uiPriority w:val="99"/>
    <w:semiHidden/>
    <w:rsid w:val="006459A3"/>
    <w:rPr>
      <w:rFonts w:ascii="Arial" w:hAnsi="Arial"/>
      <w:b/>
      <w:bCs/>
      <w:sz w:val="20"/>
      <w:szCs w:val="20"/>
    </w:rPr>
  </w:style>
  <w:style w:type="character" w:styleId="Hyperlink">
    <w:name w:val="Hyperlink"/>
    <w:uiPriority w:val="99"/>
    <w:rsid w:val="00787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ritingcenter.ashford.edu/format-your-reference-lis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86BD3C-1193-440E-B5C6-557989A99297}">
  <ds:schemaRefs>
    <ds:schemaRef ds:uri="http://schemas.microsoft.com/sharepoint/v3/contenttype/forms"/>
  </ds:schemaRefs>
</ds:datastoreItem>
</file>

<file path=customXml/itemProps2.xml><?xml version="1.0" encoding="utf-8"?>
<ds:datastoreItem xmlns:ds="http://schemas.openxmlformats.org/officeDocument/2006/customXml" ds:itemID="{40C6E89F-CE79-4F94-B579-522F7F6EFBFF}">
  <ds:schemaRefs>
    <ds:schemaRef ds:uri="http://www.w3.org/XML/1998/namespace"/>
    <ds:schemaRef ds:uri="http://schemas.microsoft.com/office/2006/metadata/properties"/>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97A83322-5D9C-4BC6-AE26-89A982C1D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Stacy</dc:creator>
  <cp:keywords/>
  <dc:description/>
  <cp:lastModifiedBy>Christopher Petersen</cp:lastModifiedBy>
  <cp:revision>3</cp:revision>
  <dcterms:created xsi:type="dcterms:W3CDTF">2018-02-14T21:33:00Z</dcterms:created>
  <dcterms:modified xsi:type="dcterms:W3CDTF">2018-03-07T23:15:00Z</dcterms:modified>
</cp:coreProperties>
</file>